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535bf461ec5be278fa3d23d913d0820385800500.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c44d77d626c6afeaf939e257a5f8a90daa8f35f1.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5fb0b84dd8f3a9eaf15e7fcfb2d692b7f109526c.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2:13Z</dcterms:created>
  <dcterms:modified xsi:type="dcterms:W3CDTF">2024-02-05T15:22: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8</vt:lpwstr>
  </property>
</Properties>
</file>